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This gives fw …..inp files within the fw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Also in HeliumScripts, the bsub files need paths to the Headvol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2"/>
      <w:r w:rsidRPr="003F7C4D">
        <w:rPr>
          <w:rFonts w:ascii="Arial" w:hAnsi="Arial" w:cs="Arial"/>
          <w:b/>
          <w:color w:val="0070C0"/>
          <w:sz w:val="22"/>
          <w:szCs w:val="22"/>
        </w:rPr>
        <w:t>niftii</w:t>
      </w:r>
      <w:commentRangeEnd w:id="12"/>
      <w:r w:rsidRPr="003F7C4D">
        <w:rPr>
          <w:rStyle w:val="CommentReference"/>
          <w:rFonts w:ascii="Arial" w:hAnsi="Arial" w:cs="Arial"/>
          <w:sz w:val="22"/>
          <w:szCs w:val="22"/>
          <w:lang w:val="en-US"/>
        </w:rPr>
        <w:commentReference w:id="12"/>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3D7BBC39"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running MCs, the next step is to create niftii files of the headvol and sensitivity profiles. For this, I have created a loop through script for 6 mo and 9 mo, called Sixloop.m and Nineloop.m. Both of those scripts call AVAdotVol3pt2nii.m and AVfwVol2AnatNii.m. Path names will need to be changed in the scripts. They should create a headvol.nii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n, I change the filenames of the sensitivity files from AdotVol_S#_D#_C#.nii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mo,m.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lastRenderedPageBreak/>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nirs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FindVal.m :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nirs files that have Infinity values only at the end – I remove the cells with ReplaceVal.m</w:t>
      </w:r>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What is left are files with Infinity values in the middle of the recording. Two things needs to be done to these .nirs files. First, the Infinity values have to be replaced with interpolated values. For this, first run FinalValues.m to create text files that show the timepoints for all the Infinity values. You need to use this to change values (check comments to know whether you need to replace 25 points or 50 points or more) in Inter_val.m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After interpolation, the stim triggers within 10 timepoints of these segments need to be turned off. Run Turnstim.m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After correcting the NIRS files, they need to be analysed using EasyNIRS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Run Betas_extract.m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Then, run Betas_average.m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772FFDD9" w14:textId="3220BB16" w:rsidR="003F7C4D" w:rsidRDefault="003F7C4D" w:rsidP="003F7C4D">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2CB60DCA" w14:textId="77777777" w:rsidR="003F7C4D" w:rsidRPr="003F7C4D" w:rsidRDefault="003F7C4D" w:rsidP="003F7C4D">
      <w:pPr>
        <w:pStyle w:val="Compact"/>
        <w:ind w:left="360"/>
        <w:rPr>
          <w:rFonts w:ascii="Arial" w:hAnsi="Arial" w:cs="Arial"/>
          <w:b/>
          <w:color w:val="0070C0"/>
          <w:sz w:val="22"/>
          <w:szCs w:val="22"/>
        </w:rPr>
      </w:pPr>
    </w:p>
    <w:p w14:paraId="20C9C0EE" w14:textId="1FFCF071" w:rsidR="003F7C4D" w:rsidRPr="003F7C4D" w:rsidRDefault="003F7C4D" w:rsidP="003F7C4D">
      <w:pPr>
        <w:pStyle w:val="Compact"/>
        <w:numPr>
          <w:ilvl w:val="0"/>
          <w:numId w:val="24"/>
        </w:numPr>
        <w:rPr>
          <w:rFonts w:ascii="Arial" w:hAnsi="Arial" w:cs="Arial"/>
          <w:sz w:val="22"/>
          <w:szCs w:val="22"/>
        </w:rPr>
      </w:pPr>
      <w:r>
        <w:rPr>
          <w:rFonts w:ascii="Arial" w:hAnsi="Arial" w:cs="Arial"/>
          <w:sz w:val="22"/>
          <w:szCs w:val="22"/>
        </w:rPr>
        <w:t>Run IC</w:t>
      </w:r>
      <w:r w:rsidR="00601A2B">
        <w:rPr>
          <w:rFonts w:ascii="Arial" w:hAnsi="Arial" w:cs="Arial"/>
          <w:sz w:val="22"/>
          <w:szCs w:val="22"/>
        </w:rPr>
        <w:t>s</w:t>
      </w:r>
      <w:bookmarkStart w:id="13" w:name="_GoBack"/>
      <w:bookmarkEnd w:id="13"/>
      <w:r>
        <w:rPr>
          <w:rFonts w:ascii="Arial" w:hAnsi="Arial" w:cs="Arial"/>
          <w:sz w:val="22"/>
          <w:szCs w:val="22"/>
        </w:rPr>
        <w:t>.m</w:t>
      </w:r>
    </w:p>
    <w:p w14:paraId="4F48105C" w14:textId="5450CF94" w:rsidR="006252FB" w:rsidRPr="003F7C4D" w:rsidRDefault="006252FB" w:rsidP="003F7C4D">
      <w:pPr>
        <w:pStyle w:val="NormalWeb"/>
        <w:ind w:left="36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1F68C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32E43" w14:textId="77777777" w:rsidR="00F568D6" w:rsidRDefault="00F568D6">
      <w:pPr>
        <w:spacing w:after="0"/>
      </w:pPr>
      <w:r>
        <w:separator/>
      </w:r>
    </w:p>
  </w:endnote>
  <w:endnote w:type="continuationSeparator" w:id="0">
    <w:p w14:paraId="1ADC1A4E" w14:textId="77777777" w:rsidR="00F568D6" w:rsidRDefault="00F56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BFFBA" w14:textId="77777777" w:rsidR="00F568D6" w:rsidRDefault="00F568D6">
      <w:r>
        <w:separator/>
      </w:r>
    </w:p>
  </w:footnote>
  <w:footnote w:type="continuationSeparator" w:id="0">
    <w:p w14:paraId="258AE61B" w14:textId="77777777" w:rsidR="00F568D6" w:rsidRDefault="00F56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19E1"/>
    <w:rsid w:val="003F7C4D"/>
    <w:rsid w:val="004E29B3"/>
    <w:rsid w:val="00590D07"/>
    <w:rsid w:val="00601A2B"/>
    <w:rsid w:val="006252FB"/>
    <w:rsid w:val="00784D58"/>
    <w:rsid w:val="008D6863"/>
    <w:rsid w:val="00935079"/>
    <w:rsid w:val="00B3558E"/>
    <w:rsid w:val="00B60948"/>
    <w:rsid w:val="00B86B75"/>
    <w:rsid w:val="00BC48D5"/>
    <w:rsid w:val="00C36279"/>
    <w:rsid w:val="00D82020"/>
    <w:rsid w:val="00E315A3"/>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5</cp:revision>
  <dcterms:created xsi:type="dcterms:W3CDTF">2019-07-25T11:57:00Z</dcterms:created>
  <dcterms:modified xsi:type="dcterms:W3CDTF">2019-07-25T12:01:00Z</dcterms:modified>
</cp:coreProperties>
</file>